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F45DD" w14:textId="62DC46FC" w:rsidR="006F0EC2" w:rsidRDefault="002A229C">
      <w:pPr>
        <w:pStyle w:val="Title"/>
      </w:pPr>
      <w:r>
        <w:t xml:space="preserve">Feedback for Project Number </w:t>
      </w:r>
      <w:r w:rsidR="0065438D">
        <w:t>16</w:t>
      </w:r>
    </w:p>
    <w:p w14:paraId="50782034" w14:textId="77777777" w:rsidR="006F0EC2" w:rsidRDefault="002A229C">
      <w:pPr>
        <w:pStyle w:val="Heading2"/>
      </w:pPr>
      <w:bookmarkStart w:id="0" w:name="instructions"/>
      <w:bookmarkEnd w:id="0"/>
      <w:r>
        <w:t>Instructions</w:t>
      </w:r>
    </w:p>
    <w:p w14:paraId="2B783A77" w14:textId="77777777" w:rsidR="006F0EC2" w:rsidRDefault="002A229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E67BD53" w14:textId="77777777" w:rsidR="006F0EC2" w:rsidRDefault="002A229C">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2CD6E7AE" w14:textId="77777777" w:rsidR="006F0EC2" w:rsidRDefault="002A229C">
      <w:pPr>
        <w:pStyle w:val="Heading2"/>
      </w:pPr>
      <w:bookmarkStart w:id="1" w:name="feedback-below"/>
      <w:bookmarkEnd w:id="1"/>
      <w:r>
        <w:t>Feedback Below</w:t>
      </w:r>
    </w:p>
    <w:p w14:paraId="4B82BF79" w14:textId="559AF622" w:rsidR="006F0EC2" w:rsidRDefault="002A229C">
      <w:pPr>
        <w:pStyle w:val="FirstParagraph"/>
        <w:rPr>
          <w:b/>
        </w:rPr>
      </w:pPr>
      <w:r>
        <w:rPr>
          <w:b/>
        </w:rPr>
        <w:t>What did you first notice about this project?</w:t>
      </w:r>
    </w:p>
    <w:p w14:paraId="34E1567C" w14:textId="583ECDB3" w:rsidR="002144A8" w:rsidRPr="002144A8" w:rsidRDefault="002144A8" w:rsidP="002144A8">
      <w:pPr>
        <w:pStyle w:val="BodyText"/>
      </w:pPr>
      <w:r>
        <w:tab/>
        <w:t>The first thing I noticed was the ability to change the graph as I please to get different outcomes.</w:t>
      </w:r>
    </w:p>
    <w:p w14:paraId="71F866D0" w14:textId="372241A0" w:rsidR="006F0EC2" w:rsidRDefault="002A229C">
      <w:pPr>
        <w:pStyle w:val="BodyText"/>
        <w:rPr>
          <w:b/>
        </w:rPr>
      </w:pPr>
      <w:r>
        <w:rPr>
          <w:b/>
        </w:rPr>
        <w:t>What was this project’s main story?</w:t>
      </w:r>
    </w:p>
    <w:p w14:paraId="383C56D1" w14:textId="15ABB1F4" w:rsidR="0015466B" w:rsidRPr="0015466B" w:rsidRDefault="0015466B">
      <w:pPr>
        <w:pStyle w:val="BodyText"/>
        <w:rPr>
          <w:bCs/>
        </w:rPr>
      </w:pPr>
      <w:r>
        <w:rPr>
          <w:b/>
        </w:rPr>
        <w:tab/>
      </w:r>
      <w:r>
        <w:rPr>
          <w:bCs/>
        </w:rPr>
        <w:t xml:space="preserve">The main story behind this project </w:t>
      </w:r>
      <w:r w:rsidR="00491507">
        <w:rPr>
          <w:bCs/>
        </w:rPr>
        <w:t xml:space="preserve">is to potentially predict heart disease in patients through several different factors such as, resting blood pressure, cholesterol, max heart rate, chest pain type, age, and sex. </w:t>
      </w:r>
    </w:p>
    <w:p w14:paraId="618D1BF1" w14:textId="76D6A27F" w:rsidR="006F0EC2" w:rsidRDefault="002A229C">
      <w:pPr>
        <w:pStyle w:val="BodyText"/>
        <w:rPr>
          <w:b/>
        </w:rPr>
      </w:pPr>
      <w:r>
        <w:rPr>
          <w:b/>
        </w:rPr>
        <w:t>What were some areas of improvement?</w:t>
      </w:r>
    </w:p>
    <w:p w14:paraId="2324DF92" w14:textId="5D71DBF0" w:rsidR="00491507" w:rsidRPr="00A2384D" w:rsidRDefault="00491507">
      <w:pPr>
        <w:pStyle w:val="BodyText"/>
        <w:rPr>
          <w:bCs/>
        </w:rPr>
      </w:pPr>
      <w:r>
        <w:rPr>
          <w:b/>
        </w:rPr>
        <w:tab/>
      </w:r>
      <w:r w:rsidR="00A2384D">
        <w:rPr>
          <w:bCs/>
        </w:rPr>
        <w:t>One area of improvement would be to define all acronyms used in this project. I was able to infer most of them because they are quite common; however, it would be beneficial to know what the acronyms for chest pain type are (</w:t>
      </w:r>
      <w:r w:rsidR="006A21A9">
        <w:rPr>
          <w:bCs/>
        </w:rPr>
        <w:t>i.e.,</w:t>
      </w:r>
      <w:r w:rsidR="00A2384D">
        <w:rPr>
          <w:bCs/>
        </w:rPr>
        <w:t xml:space="preserve"> ASY, ATA, NAP, TA)</w:t>
      </w:r>
      <w:r w:rsidR="006A21A9">
        <w:rPr>
          <w:bCs/>
        </w:rPr>
        <w:t xml:space="preserve">. </w:t>
      </w:r>
      <w:r w:rsidR="006A21A9">
        <w:rPr>
          <w:bCs/>
        </w:rPr>
        <w:t xml:space="preserve">I would also possibly limit the variables in the drop-down menus, for example only have </w:t>
      </w:r>
      <w:r w:rsidR="006A21A9">
        <w:rPr>
          <w:bCs/>
        </w:rPr>
        <w:t>non</w:t>
      </w:r>
      <w:r w:rsidR="006A21A9">
        <w:rPr>
          <w:bCs/>
        </w:rPr>
        <w:t xml:space="preserve">categorical variables included in </w:t>
      </w:r>
      <w:r w:rsidR="006A21A9">
        <w:rPr>
          <w:bCs/>
        </w:rPr>
        <w:t xml:space="preserve">x and y </w:t>
      </w:r>
      <w:r w:rsidR="002144A8">
        <w:rPr>
          <w:bCs/>
        </w:rPr>
        <w:t>axes</w:t>
      </w:r>
      <w:r w:rsidR="006A21A9">
        <w:rPr>
          <w:bCs/>
        </w:rPr>
        <w:t xml:space="preserve">. </w:t>
      </w:r>
    </w:p>
    <w:p w14:paraId="7D75D96B" w14:textId="5120CB76" w:rsidR="006F0EC2" w:rsidRDefault="002A229C">
      <w:pPr>
        <w:pStyle w:val="BodyText"/>
        <w:rPr>
          <w:b/>
        </w:rPr>
      </w:pPr>
      <w:r>
        <w:rPr>
          <w:b/>
        </w:rPr>
        <w:t>What elements would you add to this project?</w:t>
      </w:r>
    </w:p>
    <w:p w14:paraId="722A3EDD" w14:textId="4B797101" w:rsidR="00A2384D" w:rsidRPr="00A2384D" w:rsidRDefault="00A2384D">
      <w:pPr>
        <w:pStyle w:val="BodyText"/>
        <w:rPr>
          <w:bCs/>
        </w:rPr>
      </w:pPr>
      <w:r>
        <w:rPr>
          <w:b/>
        </w:rPr>
        <w:tab/>
      </w:r>
      <w:r>
        <w:rPr>
          <w:bCs/>
        </w:rPr>
        <w:t xml:space="preserve">I would include data from different recourses to add more confidence to any analysis done since in this project we can see that the study has significantly more males than females. </w:t>
      </w:r>
    </w:p>
    <w:p w14:paraId="2D22DB27" w14:textId="5179DB3B" w:rsidR="006F0EC2" w:rsidRDefault="002A229C">
      <w:pPr>
        <w:pStyle w:val="BodyText"/>
        <w:rPr>
          <w:b/>
        </w:rPr>
      </w:pPr>
      <w:r>
        <w:rPr>
          <w:b/>
        </w:rPr>
        <w:lastRenderedPageBreak/>
        <w:t>What were some successful elements of this project?</w:t>
      </w:r>
    </w:p>
    <w:p w14:paraId="4ADC4478" w14:textId="69F776F1" w:rsidR="006A21A9" w:rsidRPr="006A21A9" w:rsidRDefault="006A21A9">
      <w:pPr>
        <w:pStyle w:val="BodyText"/>
        <w:rPr>
          <w:bCs/>
        </w:rPr>
      </w:pPr>
      <w:r>
        <w:rPr>
          <w:b/>
        </w:rPr>
        <w:tab/>
      </w:r>
      <w:r>
        <w:rPr>
          <w:bCs/>
        </w:rPr>
        <w:t>I really enjoyed that the scatterplot is interactive so that we can view different data’s being compared to one another</w:t>
      </w:r>
      <w:r w:rsidR="002144A8">
        <w:rPr>
          <w:bCs/>
        </w:rPr>
        <w:t xml:space="preserve"> as well as including the data set used so if needed more research could be done. </w:t>
      </w:r>
    </w:p>
    <w:p w14:paraId="2D3E359F" w14:textId="7C662603" w:rsidR="006F0EC2" w:rsidRDefault="002A229C">
      <w:pPr>
        <w:pStyle w:val="BodyText"/>
        <w:rPr>
          <w:b/>
        </w:rPr>
      </w:pPr>
      <w:r>
        <w:rPr>
          <w:b/>
        </w:rPr>
        <w:t>Any oth</w:t>
      </w:r>
      <w:r>
        <w:rPr>
          <w:b/>
        </w:rPr>
        <w:t>er thoughts you would like to convey to your peer?</w:t>
      </w:r>
    </w:p>
    <w:p w14:paraId="75CD470F" w14:textId="386BA84A" w:rsidR="002144A8" w:rsidRPr="002144A8" w:rsidRDefault="002144A8">
      <w:pPr>
        <w:pStyle w:val="BodyText"/>
        <w:rPr>
          <w:bCs/>
        </w:rPr>
      </w:pPr>
      <w:r>
        <w:rPr>
          <w:b/>
        </w:rPr>
        <w:tab/>
      </w:r>
      <w:r>
        <w:rPr>
          <w:bCs/>
        </w:rPr>
        <w:t xml:space="preserve">Overall, I think you did a great job at </w:t>
      </w:r>
      <w:r w:rsidR="000B4656">
        <w:rPr>
          <w:bCs/>
        </w:rPr>
        <w:t>visualizing</w:t>
      </w:r>
      <w:r>
        <w:rPr>
          <w:bCs/>
        </w:rPr>
        <w:t xml:space="preserve"> data in different </w:t>
      </w:r>
      <w:r w:rsidR="000B4656">
        <w:rPr>
          <w:bCs/>
        </w:rPr>
        <w:t xml:space="preserve">forms, and this could be advantageous for future predictions of heart disease in patients as long as data is collected from a larger and more diverse sample size.  </w:t>
      </w:r>
    </w:p>
    <w:sectPr w:rsidR="002144A8" w:rsidRPr="002144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D1E61" w14:textId="77777777" w:rsidR="002A229C" w:rsidRDefault="002A229C">
      <w:pPr>
        <w:spacing w:after="0"/>
      </w:pPr>
      <w:r>
        <w:separator/>
      </w:r>
    </w:p>
  </w:endnote>
  <w:endnote w:type="continuationSeparator" w:id="0">
    <w:p w14:paraId="4BA2CF6B" w14:textId="77777777" w:rsidR="002A229C" w:rsidRDefault="002A2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8AF48" w14:textId="77777777" w:rsidR="002A229C" w:rsidRDefault="002A229C">
      <w:r>
        <w:separator/>
      </w:r>
    </w:p>
  </w:footnote>
  <w:footnote w:type="continuationSeparator" w:id="0">
    <w:p w14:paraId="7152AFC9" w14:textId="77777777" w:rsidR="002A229C" w:rsidRDefault="002A2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A4CEE9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0E9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656"/>
    <w:rsid w:val="0015466B"/>
    <w:rsid w:val="002144A8"/>
    <w:rsid w:val="002A229C"/>
    <w:rsid w:val="00491507"/>
    <w:rsid w:val="004E29B3"/>
    <w:rsid w:val="00590D07"/>
    <w:rsid w:val="0065438D"/>
    <w:rsid w:val="006A21A9"/>
    <w:rsid w:val="006F0EC2"/>
    <w:rsid w:val="00784D58"/>
    <w:rsid w:val="00893CA9"/>
    <w:rsid w:val="008D6863"/>
    <w:rsid w:val="00A238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781CB6"/>
  <w15:docId w15:val="{C42E0F58-43BD-E346-95C2-1A3DF89E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Villa, Luz E</dc:creator>
  <cp:lastModifiedBy>Villa, Luz E</cp:lastModifiedBy>
  <cp:revision>4</cp:revision>
  <dcterms:created xsi:type="dcterms:W3CDTF">2022-05-08T18:51:00Z</dcterms:created>
  <dcterms:modified xsi:type="dcterms:W3CDTF">2022-05-08T20:31:00Z</dcterms:modified>
</cp:coreProperties>
</file>